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5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15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9,8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8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8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5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５２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3354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89,525.2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361,148.9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2,325,906.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1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16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9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6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6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9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贵鑫财富1号资管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68,769,374.83</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000000"/>
                <w:kern w:val="0"/>
                <w:sz w:val="21"/>
                <w:szCs w:val="21"/>
                <w:u w:val="none"/>
                <w:lang w:val="en-US" w:eastAsia="zh-CN" w:bidi="ar"/>
              </w:rPr>
              <w:t xml:space="preserve">45.04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000000"/>
                <w:kern w:val="0"/>
                <w:sz w:val="21"/>
                <w:szCs w:val="21"/>
                <w:u w:val="none"/>
                <w:lang w:val="en-US" w:eastAsia="zh-CN" w:bidi="ar"/>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鑫沅鑫梅花456号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50,781,646.12</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 xml:space="preserve">33.26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000000"/>
                <w:kern w:val="0"/>
                <w:sz w:val="21"/>
                <w:szCs w:val="21"/>
                <w:u w:val="none"/>
                <w:lang w:val="en-US" w:eastAsia="zh-CN" w:bidi="ar"/>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华创证券智盈1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3,176,756.09</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5.1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4</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世纪证券聚利5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966,934.17</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6.53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52,694,711.21</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2,694,711.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58.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344.49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2,696,613.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69,073.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523,852.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974,140.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27,645.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2,694,711.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523,852.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66,829.0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337,305.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38,273.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11,970.5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进出0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25,301.8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35,534.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51,063.8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仁水务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37,676.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27,027.2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354,835.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5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T+7EIXJApxtzcmh7+DHBp2fLUbk=" w:salt="584YpQvrC252Apx4N+83D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AD011B"/>
    <w:rsid w:val="00B60E75"/>
    <w:rsid w:val="00B92A2E"/>
    <w:rsid w:val="00CA12EC"/>
    <w:rsid w:val="00CC4F48"/>
    <w:rsid w:val="00CF0E20"/>
    <w:rsid w:val="00D84094"/>
    <w:rsid w:val="00DD4936"/>
    <w:rsid w:val="00E93CE4"/>
    <w:rsid w:val="00F00CEE"/>
    <w:rsid w:val="00FD2835"/>
    <w:rsid w:val="00FE0EB8"/>
    <w:rsid w:val="00FE6999"/>
    <w:rsid w:val="052D0AE3"/>
    <w:rsid w:val="074F5870"/>
    <w:rsid w:val="077D1837"/>
    <w:rsid w:val="08F1545E"/>
    <w:rsid w:val="0B024CDF"/>
    <w:rsid w:val="0C1169C9"/>
    <w:rsid w:val="0FB20441"/>
    <w:rsid w:val="109E69E3"/>
    <w:rsid w:val="134F5BC1"/>
    <w:rsid w:val="14A17047"/>
    <w:rsid w:val="14E74041"/>
    <w:rsid w:val="153D2966"/>
    <w:rsid w:val="159E0449"/>
    <w:rsid w:val="16C276CC"/>
    <w:rsid w:val="188B46A5"/>
    <w:rsid w:val="18B13E75"/>
    <w:rsid w:val="195F6954"/>
    <w:rsid w:val="1B744D95"/>
    <w:rsid w:val="1C311D75"/>
    <w:rsid w:val="1CB21E1F"/>
    <w:rsid w:val="1E6C25F6"/>
    <w:rsid w:val="214B33FF"/>
    <w:rsid w:val="23D44BC8"/>
    <w:rsid w:val="28137BE9"/>
    <w:rsid w:val="2AA204DB"/>
    <w:rsid w:val="2C320D94"/>
    <w:rsid w:val="2FCD2C4F"/>
    <w:rsid w:val="38721494"/>
    <w:rsid w:val="394F4B22"/>
    <w:rsid w:val="3BE5769D"/>
    <w:rsid w:val="3D305393"/>
    <w:rsid w:val="3EB35496"/>
    <w:rsid w:val="3F524561"/>
    <w:rsid w:val="4218718A"/>
    <w:rsid w:val="46776F3C"/>
    <w:rsid w:val="47B11009"/>
    <w:rsid w:val="482E4B5E"/>
    <w:rsid w:val="4AD61DB1"/>
    <w:rsid w:val="4ADF197E"/>
    <w:rsid w:val="4B8E329B"/>
    <w:rsid w:val="4C8926F7"/>
    <w:rsid w:val="4D1108E2"/>
    <w:rsid w:val="4DDC6BE6"/>
    <w:rsid w:val="4EE378EB"/>
    <w:rsid w:val="4F1B5360"/>
    <w:rsid w:val="50330F62"/>
    <w:rsid w:val="50D46540"/>
    <w:rsid w:val="550D61F7"/>
    <w:rsid w:val="55413388"/>
    <w:rsid w:val="56624514"/>
    <w:rsid w:val="57FE5038"/>
    <w:rsid w:val="58DF7C14"/>
    <w:rsid w:val="58FB60E0"/>
    <w:rsid w:val="598E4C5E"/>
    <w:rsid w:val="5E660FCE"/>
    <w:rsid w:val="606E71E9"/>
    <w:rsid w:val="61FB6C11"/>
    <w:rsid w:val="64F431AF"/>
    <w:rsid w:val="673B4350"/>
    <w:rsid w:val="67843E9C"/>
    <w:rsid w:val="67855A67"/>
    <w:rsid w:val="67DF73FA"/>
    <w:rsid w:val="69103C58"/>
    <w:rsid w:val="692A41F0"/>
    <w:rsid w:val="6C7928C7"/>
    <w:rsid w:val="6E9B0AE5"/>
    <w:rsid w:val="6ED43481"/>
    <w:rsid w:val="6FDA1E6E"/>
    <w:rsid w:val="705B15C4"/>
    <w:rsid w:val="71A61780"/>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075</c:v>
                </c:pt>
                <c:pt idx="1">
                  <c:v>1.0075</c:v>
                </c:pt>
                <c:pt idx="2">
                  <c:v>1.0075</c:v>
                </c:pt>
                <c:pt idx="3">
                  <c:v>1.0074</c:v>
                </c:pt>
                <c:pt idx="4">
                  <c:v>1.0074</c:v>
                </c:pt>
                <c:pt idx="5">
                  <c:v>1.0074</c:v>
                </c:pt>
                <c:pt idx="6">
                  <c:v>1.0074</c:v>
                </c:pt>
                <c:pt idx="7">
                  <c:v>1.0074</c:v>
                </c:pt>
                <c:pt idx="8">
                  <c:v>1.0074</c:v>
                </c:pt>
                <c:pt idx="9">
                  <c:v>1.0099</c:v>
                </c:pt>
                <c:pt idx="10">
                  <c:v>1.0102</c:v>
                </c:pt>
                <c:pt idx="11">
                  <c:v>1.0104</c:v>
                </c:pt>
                <c:pt idx="12">
                  <c:v>1.0108</c:v>
                </c:pt>
                <c:pt idx="13">
                  <c:v>1.0109</c:v>
                </c:pt>
                <c:pt idx="14">
                  <c:v>1.0109</c:v>
                </c:pt>
                <c:pt idx="15">
                  <c:v>1.0108</c:v>
                </c:pt>
                <c:pt idx="16">
                  <c:v>1.0116</c:v>
                </c:pt>
                <c:pt idx="17">
                  <c:v>1.0119</c:v>
                </c:pt>
                <c:pt idx="18">
                  <c:v>1.0122</c:v>
                </c:pt>
                <c:pt idx="19">
                  <c:v>1.0127</c:v>
                </c:pt>
                <c:pt idx="20">
                  <c:v>1.0128</c:v>
                </c:pt>
                <c:pt idx="21">
                  <c:v>1.0128</c:v>
                </c:pt>
                <c:pt idx="22">
                  <c:v>1.0128</c:v>
                </c:pt>
                <c:pt idx="23">
                  <c:v>1.0135</c:v>
                </c:pt>
                <c:pt idx="24">
                  <c:v>1.0135</c:v>
                </c:pt>
                <c:pt idx="25">
                  <c:v>1.0136</c:v>
                </c:pt>
                <c:pt idx="26">
                  <c:v>1.0139</c:v>
                </c:pt>
                <c:pt idx="27">
                  <c:v>1.0141</c:v>
                </c:pt>
                <c:pt idx="28">
                  <c:v>1.0141</c:v>
                </c:pt>
                <c:pt idx="29">
                  <c:v>1.0141</c:v>
                </c:pt>
                <c:pt idx="30">
                  <c:v>1.0148</c:v>
                </c:pt>
                <c:pt idx="31">
                  <c:v>1.0151</c:v>
                </c:pt>
                <c:pt idx="32">
                  <c:v>1.0153</c:v>
                </c:pt>
                <c:pt idx="33">
                  <c:v>1.0155</c:v>
                </c:pt>
                <c:pt idx="34">
                  <c:v>1.0156</c:v>
                </c:pt>
                <c:pt idx="35">
                  <c:v>1.0155</c:v>
                </c:pt>
                <c:pt idx="36">
                  <c:v>1.0155</c:v>
                </c:pt>
                <c:pt idx="37">
                  <c:v>1.0159</c:v>
                </c:pt>
                <c:pt idx="38">
                  <c:v>1.016</c:v>
                </c:pt>
                <c:pt idx="39">
                  <c:v>1.0161</c:v>
                </c:pt>
                <c:pt idx="40">
                  <c:v>1.0161</c:v>
                </c:pt>
                <c:pt idx="41">
                  <c:v>1.0159</c:v>
                </c:pt>
                <c:pt idx="42">
                  <c:v>1.0159</c:v>
                </c:pt>
                <c:pt idx="43">
                  <c:v>1.0159</c:v>
                </c:pt>
                <c:pt idx="44">
                  <c:v>1.0155</c:v>
                </c:pt>
                <c:pt idx="45">
                  <c:v>1.0149</c:v>
                </c:pt>
                <c:pt idx="46">
                  <c:v>1.0142</c:v>
                </c:pt>
                <c:pt idx="47">
                  <c:v>1.0139</c:v>
                </c:pt>
                <c:pt idx="48">
                  <c:v>1.0138</c:v>
                </c:pt>
                <c:pt idx="49">
                  <c:v>1.0138</c:v>
                </c:pt>
                <c:pt idx="50">
                  <c:v>1.0138</c:v>
                </c:pt>
                <c:pt idx="51">
                  <c:v>1.0134</c:v>
                </c:pt>
                <c:pt idx="52">
                  <c:v>1.0133</c:v>
                </c:pt>
                <c:pt idx="53">
                  <c:v>1.0132</c:v>
                </c:pt>
                <c:pt idx="54">
                  <c:v>1.0134</c:v>
                </c:pt>
                <c:pt idx="55">
                  <c:v>1.0139</c:v>
                </c:pt>
                <c:pt idx="56">
                  <c:v>1.0138</c:v>
                </c:pt>
                <c:pt idx="57">
                  <c:v>1.0138</c:v>
                </c:pt>
                <c:pt idx="58">
                  <c:v>1.0142</c:v>
                </c:pt>
                <c:pt idx="59">
                  <c:v>1.0135</c:v>
                </c:pt>
                <c:pt idx="60">
                  <c:v>1.0133</c:v>
                </c:pt>
                <c:pt idx="61">
                  <c:v>1.0131</c:v>
                </c:pt>
                <c:pt idx="62">
                  <c:v>1.0131</c:v>
                </c:pt>
                <c:pt idx="63">
                  <c:v>1.0131</c:v>
                </c:pt>
                <c:pt idx="64">
                  <c:v>1.0131</c:v>
                </c:pt>
                <c:pt idx="65">
                  <c:v>1.0134</c:v>
                </c:pt>
                <c:pt idx="66">
                  <c:v>1.0131</c:v>
                </c:pt>
                <c:pt idx="67">
                  <c:v>1.0127</c:v>
                </c:pt>
                <c:pt idx="68">
                  <c:v>1.0125</c:v>
                </c:pt>
                <c:pt idx="69">
                  <c:v>1.0124</c:v>
                </c:pt>
                <c:pt idx="70">
                  <c:v>1.0124</c:v>
                </c:pt>
                <c:pt idx="71">
                  <c:v>1.0123</c:v>
                </c:pt>
                <c:pt idx="72">
                  <c:v>1.0125</c:v>
                </c:pt>
                <c:pt idx="73">
                  <c:v>1.0109</c:v>
                </c:pt>
                <c:pt idx="74">
                  <c:v>1.0108</c:v>
                </c:pt>
                <c:pt idx="75">
                  <c:v>1.0113</c:v>
                </c:pt>
                <c:pt idx="76">
                  <c:v>1.0112</c:v>
                </c:pt>
                <c:pt idx="77">
                  <c:v>1.0112</c:v>
                </c:pt>
                <c:pt idx="78">
                  <c:v>1.0112</c:v>
                </c:pt>
                <c:pt idx="79">
                  <c:v>1.0118</c:v>
                </c:pt>
                <c:pt idx="80">
                  <c:v>1.0121</c:v>
                </c:pt>
                <c:pt idx="81">
                  <c:v>1.0122</c:v>
                </c:pt>
                <c:pt idx="82">
                  <c:v>1.0126</c:v>
                </c:pt>
                <c:pt idx="83">
                  <c:v>1.0131</c:v>
                </c:pt>
                <c:pt idx="84">
                  <c:v>1.0131</c:v>
                </c:pt>
                <c:pt idx="85">
                  <c:v>1.0131</c:v>
                </c:pt>
                <c:pt idx="86">
                  <c:v>1.0153</c:v>
                </c:pt>
                <c:pt idx="87">
                  <c:v>1.0153</c:v>
                </c:pt>
                <c:pt idx="88">
                  <c:v>1.0155</c:v>
                </c:pt>
                <c:pt idx="89">
                  <c:v>1.0158</c:v>
                </c:pt>
                <c:pt idx="90">
                  <c:v>1.0164</c:v>
                </c:pt>
                <c:pt idx="91">
                  <c:v>1.016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9.92555831265118e-5</c:v>
                </c:pt>
                <c:pt idx="4">
                  <c:v>-9.92555831265118e-5</c:v>
                </c:pt>
                <c:pt idx="5">
                  <c:v>-9.92555831265118e-5</c:v>
                </c:pt>
                <c:pt idx="6">
                  <c:v>-9.92555831265118e-5</c:v>
                </c:pt>
                <c:pt idx="7">
                  <c:v>-9.92555831265118e-5</c:v>
                </c:pt>
                <c:pt idx="8">
                  <c:v>-9.92555831265118e-5</c:v>
                </c:pt>
                <c:pt idx="9">
                  <c:v>0.00238213399503717</c:v>
                </c:pt>
                <c:pt idx="10">
                  <c:v>0.00267990074441671</c:v>
                </c:pt>
                <c:pt idx="11">
                  <c:v>0.00287841191066995</c:v>
                </c:pt>
                <c:pt idx="12">
                  <c:v>0.003275434243176</c:v>
                </c:pt>
                <c:pt idx="13">
                  <c:v>0.00337468982630251</c:v>
                </c:pt>
                <c:pt idx="14">
                  <c:v>0.00337468982630251</c:v>
                </c:pt>
                <c:pt idx="15">
                  <c:v>0.003275434243176</c:v>
                </c:pt>
                <c:pt idx="16">
                  <c:v>0.00406947890818854</c:v>
                </c:pt>
                <c:pt idx="17">
                  <c:v>0.0043672456575683</c:v>
                </c:pt>
                <c:pt idx="18">
                  <c:v>0.00466501240694783</c:v>
                </c:pt>
                <c:pt idx="19">
                  <c:v>0.00516129032258061</c:v>
                </c:pt>
                <c:pt idx="20">
                  <c:v>0.00526054590570713</c:v>
                </c:pt>
                <c:pt idx="21">
                  <c:v>0.00526054590570713</c:v>
                </c:pt>
                <c:pt idx="22">
                  <c:v>0.00526054590570713</c:v>
                </c:pt>
                <c:pt idx="23">
                  <c:v>0.00595533498759315</c:v>
                </c:pt>
                <c:pt idx="24">
                  <c:v>0.00595533498759315</c:v>
                </c:pt>
                <c:pt idx="25">
                  <c:v>0.00605459057071966</c:v>
                </c:pt>
                <c:pt idx="26">
                  <c:v>0.0063523573200992</c:v>
                </c:pt>
                <c:pt idx="27">
                  <c:v>0.00655086848635222</c:v>
                </c:pt>
                <c:pt idx="28">
                  <c:v>0.00655086848635222</c:v>
                </c:pt>
                <c:pt idx="29">
                  <c:v>0.00655086848635222</c:v>
                </c:pt>
                <c:pt idx="30">
                  <c:v>0.00724565756823803</c:v>
                </c:pt>
                <c:pt idx="31">
                  <c:v>0.00754342431761779</c:v>
                </c:pt>
                <c:pt idx="32">
                  <c:v>0.00774193548387103</c:v>
                </c:pt>
                <c:pt idx="33">
                  <c:v>0.00794044665012406</c:v>
                </c:pt>
                <c:pt idx="34">
                  <c:v>0.00803970223325057</c:v>
                </c:pt>
                <c:pt idx="35">
                  <c:v>0.00794044665012406</c:v>
                </c:pt>
                <c:pt idx="36">
                  <c:v>0.00794044665012406</c:v>
                </c:pt>
                <c:pt idx="37">
                  <c:v>0.00833746898263032</c:v>
                </c:pt>
                <c:pt idx="38">
                  <c:v>0.00843672456575684</c:v>
                </c:pt>
                <c:pt idx="39">
                  <c:v>0.00853598014888335</c:v>
                </c:pt>
                <c:pt idx="40">
                  <c:v>0.00853598014888335</c:v>
                </c:pt>
                <c:pt idx="41">
                  <c:v>0.00833746898263032</c:v>
                </c:pt>
                <c:pt idx="42">
                  <c:v>0.00833746898263032</c:v>
                </c:pt>
                <c:pt idx="43">
                  <c:v>0.00833746898263032</c:v>
                </c:pt>
                <c:pt idx="44">
                  <c:v>0.00794044665012406</c:v>
                </c:pt>
                <c:pt idx="45">
                  <c:v>0.00734491315136454</c:v>
                </c:pt>
                <c:pt idx="46">
                  <c:v>0.00665012406947874</c:v>
                </c:pt>
                <c:pt idx="47">
                  <c:v>0.0063523573200992</c:v>
                </c:pt>
                <c:pt idx="48">
                  <c:v>0.00625310173697269</c:v>
                </c:pt>
                <c:pt idx="49">
                  <c:v>0.00625310173697269</c:v>
                </c:pt>
                <c:pt idx="50">
                  <c:v>0.00625310173697269</c:v>
                </c:pt>
                <c:pt idx="51">
                  <c:v>0.00585607940446642</c:v>
                </c:pt>
                <c:pt idx="52">
                  <c:v>0.00575682382133991</c:v>
                </c:pt>
                <c:pt idx="53">
                  <c:v>0.0056575682382134</c:v>
                </c:pt>
                <c:pt idx="54">
                  <c:v>0.00585607940446642</c:v>
                </c:pt>
                <c:pt idx="55">
                  <c:v>0.0063523573200992</c:v>
                </c:pt>
                <c:pt idx="56">
                  <c:v>0.00625310173697269</c:v>
                </c:pt>
                <c:pt idx="57">
                  <c:v>0.00625310173697269</c:v>
                </c:pt>
                <c:pt idx="58">
                  <c:v>0.00665012406947874</c:v>
                </c:pt>
                <c:pt idx="59">
                  <c:v>0.00595533498759315</c:v>
                </c:pt>
                <c:pt idx="60">
                  <c:v>0.00575682382133991</c:v>
                </c:pt>
                <c:pt idx="61">
                  <c:v>0.00555831265508666</c:v>
                </c:pt>
                <c:pt idx="62">
                  <c:v>0.00555831265508666</c:v>
                </c:pt>
                <c:pt idx="63">
                  <c:v>0.00555831265508666</c:v>
                </c:pt>
                <c:pt idx="64">
                  <c:v>0.00555831265508666</c:v>
                </c:pt>
                <c:pt idx="65">
                  <c:v>0.00585607940446642</c:v>
                </c:pt>
                <c:pt idx="66">
                  <c:v>0.00555831265508666</c:v>
                </c:pt>
                <c:pt idx="67">
                  <c:v>0.00516129032258061</c:v>
                </c:pt>
                <c:pt idx="68">
                  <c:v>0.00496277915632737</c:v>
                </c:pt>
                <c:pt idx="69">
                  <c:v>0.00486352357320086</c:v>
                </c:pt>
                <c:pt idx="70">
                  <c:v>0.00486352357320086</c:v>
                </c:pt>
                <c:pt idx="71">
                  <c:v>0.00476426799007434</c:v>
                </c:pt>
                <c:pt idx="72">
                  <c:v>0.00496277915632737</c:v>
                </c:pt>
                <c:pt idx="73">
                  <c:v>0.00337468982630251</c:v>
                </c:pt>
                <c:pt idx="74">
                  <c:v>0.003275434243176</c:v>
                </c:pt>
                <c:pt idx="75">
                  <c:v>0.003771712158809</c:v>
                </c:pt>
                <c:pt idx="76">
                  <c:v>0.00367245657568249</c:v>
                </c:pt>
                <c:pt idx="77">
                  <c:v>0.00367245657568249</c:v>
                </c:pt>
                <c:pt idx="78">
                  <c:v>0.00367245657568249</c:v>
                </c:pt>
                <c:pt idx="79">
                  <c:v>0.00426799007444156</c:v>
                </c:pt>
                <c:pt idx="80">
                  <c:v>0.00456575682382132</c:v>
                </c:pt>
                <c:pt idx="81">
                  <c:v>0.00466501240694783</c:v>
                </c:pt>
                <c:pt idx="82">
                  <c:v>0.00506203473945388</c:v>
                </c:pt>
                <c:pt idx="83">
                  <c:v>0.00555831265508666</c:v>
                </c:pt>
                <c:pt idx="84">
                  <c:v>0.00555831265508666</c:v>
                </c:pt>
                <c:pt idx="85">
                  <c:v>0.00555831265508666</c:v>
                </c:pt>
                <c:pt idx="86">
                  <c:v>0.00774193548387103</c:v>
                </c:pt>
                <c:pt idx="87">
                  <c:v>0.00774193548387103</c:v>
                </c:pt>
                <c:pt idx="88">
                  <c:v>0.00794044665012406</c:v>
                </c:pt>
                <c:pt idx="89">
                  <c:v>0.00823821339950359</c:v>
                </c:pt>
                <c:pt idx="90">
                  <c:v>0.00883374689826288</c:v>
                </c:pt>
                <c:pt idx="91">
                  <c:v>0.0090322580645159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07:0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